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44038D1F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proofErr w:type="gramStart"/>
      <w:r w:rsidRPr="00B236DE">
        <w:rPr>
          <w:b/>
          <w:sz w:val="28"/>
          <w:szCs w:val="28"/>
        </w:rPr>
        <w:t>For</w:t>
      </w:r>
      <w:proofErr w:type="gramEnd"/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0C00C088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75784A" w:rsidRPr="0075784A">
        <w:rPr>
          <w:b/>
        </w:rPr>
        <w:t xml:space="preserve">Early </w:t>
      </w:r>
      <w:r w:rsidR="00166AFC" w:rsidRPr="0075784A">
        <w:rPr>
          <w:b/>
        </w:rPr>
        <w:t xml:space="preserve">Head </w:t>
      </w:r>
      <w:r w:rsidRPr="0075784A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09BE3A06" w14:textId="77777777" w:rsidR="0075784A" w:rsidRDefault="0075784A" w:rsidP="004759F7"/>
    <w:p w14:paraId="4A682B01" w14:textId="61C4A882" w:rsidR="00984348" w:rsidRDefault="0075784A" w:rsidP="004759F7">
      <w:r w:rsidRPr="0075784A">
        <w:t>A minimum Infant/Toddler CDA is required.  TCC/AA/BA preferred</w:t>
      </w:r>
    </w:p>
    <w:p w14:paraId="50816322" w14:textId="77777777" w:rsidR="0075784A" w:rsidRDefault="0075784A" w:rsidP="004759F7">
      <w:pPr>
        <w:rPr>
          <w:color w:val="1F4E79" w:themeColor="accent5" w:themeShade="80"/>
        </w:rPr>
      </w:pPr>
    </w:p>
    <w:p w14:paraId="2C9165A7" w14:textId="553A59D0" w:rsidR="00984348" w:rsidRDefault="00984348" w:rsidP="004759F7">
      <w:r w:rsidRPr="00984348">
        <w:t>Hiring Range -$1</w:t>
      </w:r>
      <w:r w:rsidR="0075784A">
        <w:t>0.24</w:t>
      </w:r>
      <w:r w:rsidRPr="00984348">
        <w:t>-$19.95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C56798B" w14:textId="77777777" w:rsidR="006F007E" w:rsidRPr="00B236DE" w:rsidRDefault="006F007E" w:rsidP="004759F7">
      <w:pPr>
        <w:rPr>
          <w:b/>
          <w:color w:val="1F4E79" w:themeColor="accent5" w:themeShade="80"/>
        </w:rPr>
      </w:pPr>
    </w:p>
    <w:p w14:paraId="69445F22" w14:textId="77777777" w:rsidR="004C4BC4" w:rsidRDefault="004C4BC4" w:rsidP="004759F7">
      <w:r>
        <w:t>Charlton Head Start</w:t>
      </w:r>
    </w:p>
    <w:p w14:paraId="3F2F298C" w14:textId="77777777" w:rsidR="004C4BC4" w:rsidRDefault="0075784A" w:rsidP="004759F7">
      <w:r>
        <w:t xml:space="preserve">244 Mary M. Bethune Drive </w:t>
      </w:r>
    </w:p>
    <w:p w14:paraId="2558B2B9" w14:textId="20A398F1" w:rsidR="006F007E" w:rsidRPr="00B236DE" w:rsidRDefault="0075784A" w:rsidP="004759F7">
      <w:r>
        <w:t xml:space="preserve">Folkston, GA </w:t>
      </w:r>
    </w:p>
    <w:p w14:paraId="50979138" w14:textId="61AAFF56" w:rsidR="00AF7FC9" w:rsidRPr="00B236DE" w:rsidRDefault="00AF7FC9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8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9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34E0E88E" w:rsidR="00B236DE" w:rsidRPr="00B236DE" w:rsidRDefault="00B236DE" w:rsidP="004759F7">
      <w:r w:rsidRPr="00B236DE">
        <w:t xml:space="preserve">Deadline to apply </w:t>
      </w:r>
      <w:proofErr w:type="gramStart"/>
      <w:r w:rsidRPr="00B236DE">
        <w:t xml:space="preserve">is </w:t>
      </w:r>
      <w:r w:rsidR="0075784A">
        <w:t xml:space="preserve"> </w:t>
      </w:r>
      <w:r w:rsidR="004C4BC4">
        <w:t>5</w:t>
      </w:r>
      <w:proofErr w:type="gramEnd"/>
      <w:r w:rsidR="004C4BC4">
        <w:t>/29/2019</w:t>
      </w:r>
      <w:bookmarkStart w:id="0" w:name="_GoBack"/>
      <w:bookmarkEnd w:id="0"/>
      <w:r w:rsidR="0075784A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zE0NzQ2sDA3MDdX0lEKTi0uzszPAykwqgUA0gOtciwAAAA="/>
  </w:docVars>
  <w:rsids>
    <w:rsidRoot w:val="00CF28C0"/>
    <w:rsid w:val="000B0BA3"/>
    <w:rsid w:val="00161375"/>
    <w:rsid w:val="00166AFC"/>
    <w:rsid w:val="00222A0A"/>
    <w:rsid w:val="003B399B"/>
    <w:rsid w:val="004759F7"/>
    <w:rsid w:val="004C4BC4"/>
    <w:rsid w:val="00640CA5"/>
    <w:rsid w:val="00663344"/>
    <w:rsid w:val="006F007E"/>
    <w:rsid w:val="0075784A"/>
    <w:rsid w:val="00762442"/>
    <w:rsid w:val="00984348"/>
    <w:rsid w:val="00A16797"/>
    <w:rsid w:val="00AF7FC9"/>
    <w:rsid w:val="00B236DE"/>
    <w:rsid w:val="00B63232"/>
    <w:rsid w:val="00C47579"/>
    <w:rsid w:val="00CF28C0"/>
    <w:rsid w:val="00D66DA0"/>
    <w:rsid w:val="00DF2FEF"/>
    <w:rsid w:val="00E515EF"/>
    <w:rsid w:val="00E96980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actionpact.org" TargetMode="External"/><Relationship Id="rId3" Type="http://schemas.openxmlformats.org/officeDocument/2006/relationships/settings" Target="settings.xml"/><Relationship Id="rId7" Type="http://schemas.openxmlformats.org/officeDocument/2006/relationships/image" Target="cid:image001.jpg@01D4C47A.A23789F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://myactionpa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r@myactionpa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5-17T13:56:00Z</cp:lastPrinted>
  <dcterms:created xsi:type="dcterms:W3CDTF">2019-05-17T13:56:00Z</dcterms:created>
  <dcterms:modified xsi:type="dcterms:W3CDTF">2019-05-17T13:56:00Z</dcterms:modified>
</cp:coreProperties>
</file>